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oTKOicFfvm75o7wMtIFicx1nH2SiayGsXFeEpaIJxaGQPevUUwibTd3dNLhpNQFU9Qia2SMBgXXYQrrp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0" w:name="img-content"/>
    <w:bookmarkStart w:id="39" w:name="activity-name"/>
    <w:p>
      <w:pPr>
        <w:pStyle w:val="Heading1"/>
      </w:pPr>
      <w:r>
        <w:t xml:space="preserve">深夜食堂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这天晚上，7352宿舍的成员全都躺在床上时，我清楚地听到小闫、小江和小丁的肚子发出清脆的响声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坐起身来，对我的三个儿子们说:“我知道你们的肚子为什么叫，我知道你们都在想什么，就是吃，你们想吃大米饭，想吃红烧肉，想吃炒出来的很香的菜。但现在寝室已经锁门了，你们什么都吃不到，所以你们的肚子都发出了抗议的声响。看在今天我心情好的份上，你们就都跟着我享福吧，你们今晚上什么都能吃到，今晚上我就辛苦一下，用嘴给你们各炒一道菜。你们都仔细听好了，用耳朵吃了，不要用嘴，用嘴只能吃个屁，你们就听着好了。小闫，你年纪最小，为父最疼爱你，先从你开始，你想要吃什么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小闫嘿嘿傻笑两声，然后小声说道:“我还想吃灌汤包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说:“你早上已经吃过灌汤包了，我已经给你用嘴蒸过了一屉，你怎么又要吃灌汤包。不过算了，谁让你年纪最小我最疼你呢，那我就再给你蒸一屉灌汤包吧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“蒸两屉，”小闫说，“今天早上蒸的一屉都不够吃，要吃两屉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“那好吧，”我说，“我先舀出两碗面粉，用水搅拌一下，再加上一些用温水活开了的干酵母和苏打粉，稍微加一点点白糖，揉搓一会儿，揉打几分钟成一块大面团，然后放置发酵二十分钟。发酵好后先在案板上撒面粉，再从大面团上揪出小块面团，用擀面杖擀一下，擀成巴掌大小的面皮，这样灌汤包的包子皮就做好了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说:“那接下来就是要拌灌汤包的馅了，对了小闫，你要吃什么馅的灌汤包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“肉馅的，爸爸，”小闫说，“我要吃肉馅的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“好，”我说，“我先用水把猪肉泡一下，泡出血水后切碎成肉末，然后加一些花生油，一小勺香油，一勺葱末，一勺姜蒜末，三勺玉米粒，一勺料酒，一勺生抽，一勺老抽，四分之一勺的鸡精和的十三香，一点点的白糖和三克的盐，再放入泡花椒麻椒的水，然后我用勺子搅拌他们，搅拌好后挖出一大勺带汁水的馅放进包子皮里包起来，包子的口要撮好，不然会漏的，然后放进蒸屉里蒸十五分钟就好了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说到这里，听到的吞口水的声音。我说，是小闫你在吞口水吗，你可以吞，但我听声音这么响，小江和小丁也在吞口水吧，你们不能吞，你们不能偷吃。这道菜是我专门为小闫炒的，还没轮到给你们炒，我得先让小闫吃踏实了，才能给你们做。小闫你快吃吧，不要着急，你要先咬开灌汤包的皮，把汤汁先吸了，不然会漏......好了，小闫你慢慢吃吧，我要给他们两个炒菜了。该你了小江，你想要吃什么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“我要吃煎饼，”小江说，“我要吃加了鸡蛋的煎饼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“好，”我说，“小江要吃煎饼，那我就给你做煎饼。我先舀出一碗面粉，打入两个鸡蛋清，只要清不要黄，加水和一点点的苏打粉搅拌均匀，搅成浆糊状，不能太稠，太稠就加点水......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“小闫和小丁在吞口水，”小江说，“他们都在偷吃我的鸡蛋煎饼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也听到了吞口水声，我对他们说道:“小闫他吞口水是在吃自己的灌汤包呢，小丁你为什么要吞口水，还没轮到给你炒菜呢，你不能吞，你刚才已经偷吃了小闫的灌汤包了，你现在还要偷吃小江的鸡蛋煎饼，你不能偷吃，你不许听我说话了，你先离我远一些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“我先把抽油烟机打开，”我继续说，“把煎锅放上去，倒上一层食用油，等油热后把面糊倒进去，等一会儿凝固了就给翻个面，剪成微黄，就可以关火切成块吃了。好了小江，我已经给你做好了鸡蛋煎饼，你快来吃吧，等我待会再给你炒一个土豆丝，一个番茄炒蛋，你就可以搭配着吃了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把小丁喊过来，我对他说:“你刚才不能吞口水，那是我为你的两个哥哥炒的菜，还没轮到你，你怎么能偷吃呢，现在到你了，你说吧，你想吃什么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”我想吃番茄炒西红柿，”小丁打着嗝说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说:“小丁你怎么都打嗝了，你是不是已经吃饱了，你就会偷吃我给你两个哥哥炒的菜。还有你吃什么西红柿炒番茄，在哪学的这些歪门邪道，你再这样说话我就不给你炒菜了，你不要选择了。我就给你炒一个土豆丝和一个番茄炒蛋吧，这样你的小江哥哥也可以搭配着鸡蛋灌饼吃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继续说:“我先用西红柿在火上烤一下，这样皮就能直接揭开，我把西红柿切碎成丁，放置备用。然后我在碗里打三个鸡蛋，加入些五香粉和盐搅拌一下，把香葱和蒜切成末。然后我在锅里倒一些油，把油在锅里滑一圈，热了之后把鸡蛋液倒进去，成团状之后就可以翻个面，用铲子切成小块，盛出来就好了。然后再在热锅里倒入凉油，油热后放入葱蒜末爆香，然后把切好的西红柿放进去，大火爆炒两三分钟，把鸡蛋放进去，放入调料，搅拌均匀就可以出锅了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接下来又给小丁炒了一个土豆丝，给他们的妈妈，我的台姑娘做了一道清炖鲫鱼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在鱼肚子里面放入一些麻椒和蒜末，在鱼身上撒上一些调料和盐，加入香菇，生姜，大料，八角等等一起炖，蹲了一个小时后取出来是清香四溢。当我绘声绘色做好这道清炖鲫鱼汤时，7352宿舍里又响起了一片吞口水声。于是我就训斥我的儿子们: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“你们刚才说自己要吃的一道菜，我已经先给你们炒过了，这是我给你们妈妈做的一道鲫鱼汤，你们怎么能偷吃呢，你们吃了那么多我炒的菜，该睡觉了......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接下来我给我自己炒了一道青椒肉丝。我先把青椒和肉都切成丝，把里脊肉加入一些淀粉食盐和料酒，抓匀腌制一下。然后等油七成热后加入葱姜蒜末爆香，加一小勺豆瓣酱，然后把青椒放进去翻炒，两分钟后把腌制好的里脊肉丝倒进去，加入老抽，鸡精......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继续说着，我已经听不见我的声音了。7352宿舍里回响着一片吞口水声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说:“小闫，小江和小丁，这道菜是我专门为自己炒的，你们都在吞口水，你们都在抢我的青椒肉丝吃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说着我哈哈大笑起来，我对他们说:“今天我高兴，大家都来尝尝我的青椒肉丝吧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参考书籍：余华《许三观卖血记》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点击左下角蓝色文字“阅读原文”可留言</w:t>
      </w:r>
      <w:r>
        <w:rPr>
          <w:bCs/>
          <w:b/>
        </w:rPr>
        <w:t xml:space="preserve"> </w:t>
      </w:r>
      <w:r>
        <w:t xml:space="preserve"> </w:t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4" w:name="js_temp_bottom_area"/>
    <w:p>
      <w:pPr>
        <w:pStyle w:val="BodyText"/>
      </w:pPr>
      <w:hyperlink r:id="rId43">
        <w:r>
          <w:rPr>
            <w:rStyle w:val="Hyperlink"/>
          </w:rPr>
          <w:t xml:space="preserve">阅读原文</w:t>
        </w:r>
      </w:hyperlink>
    </w:p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8" w:name="js_alert_panel"/>
    <w:bookmarkStart w:id="57" w:name="js_alert_content"/>
    <w:bookmarkEnd w:id="57"/>
    <w:p>
      <w:pPr>
        <w:pStyle w:val="FirstParagraph"/>
      </w:pPr>
      <w:hyperlink r:id="rId43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2:14Z</dcterms:created>
  <dcterms:modified xsi:type="dcterms:W3CDTF">2025-01-25T15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